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123FC" w14:textId="2E0B2354" w:rsidR="00962C6E" w:rsidRDefault="00962C6E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297E77C1" w14:textId="15021FD6" w:rsidR="00962C6E" w:rsidRDefault="00BC7D4B">
      <w:pPr>
        <w:spacing w:line="670" w:lineRule="exact"/>
        <w:ind w:left="148"/>
        <w:rPr>
          <w:rFonts w:ascii="Calibri" w:eastAsia="Calibri" w:hAnsi="Calibri" w:cs="Calibri"/>
          <w:sz w:val="56"/>
          <w:szCs w:val="56"/>
        </w:rPr>
      </w:pPr>
      <w:r>
        <w:rPr>
          <w:rFonts w:ascii="Calibri"/>
          <w:spacing w:val="-1"/>
          <w:sz w:val="56"/>
        </w:rPr>
        <w:t>Tender</w:t>
      </w:r>
      <w:r>
        <w:rPr>
          <w:rFonts w:ascii="Calibri"/>
          <w:spacing w:val="-11"/>
          <w:sz w:val="56"/>
        </w:rPr>
        <w:t xml:space="preserve"> </w:t>
      </w:r>
      <w:r>
        <w:rPr>
          <w:rFonts w:ascii="Calibri"/>
          <w:sz w:val="56"/>
        </w:rPr>
        <w:t>Questions</w:t>
      </w:r>
      <w:r>
        <w:rPr>
          <w:rFonts w:ascii="Calibri"/>
          <w:spacing w:val="-14"/>
          <w:sz w:val="56"/>
        </w:rPr>
        <w:t xml:space="preserve"> </w:t>
      </w:r>
      <w:r>
        <w:rPr>
          <w:rFonts w:ascii="Calibri"/>
          <w:sz w:val="56"/>
        </w:rPr>
        <w:t>&amp;</w:t>
      </w:r>
      <w:r>
        <w:rPr>
          <w:rFonts w:ascii="Calibri"/>
          <w:spacing w:val="-13"/>
          <w:sz w:val="56"/>
        </w:rPr>
        <w:t xml:space="preserve"> </w:t>
      </w:r>
      <w:r>
        <w:rPr>
          <w:rFonts w:ascii="Calibri"/>
          <w:sz w:val="56"/>
        </w:rPr>
        <w:t>Answers</w:t>
      </w:r>
    </w:p>
    <w:p w14:paraId="73C4EE98" w14:textId="77777777" w:rsidR="00962C6E" w:rsidRDefault="00962C6E">
      <w:pPr>
        <w:spacing w:before="3"/>
        <w:rPr>
          <w:rFonts w:ascii="Calibri" w:eastAsia="Calibri" w:hAnsi="Calibri" w:cs="Calibri"/>
          <w:sz w:val="27"/>
          <w:szCs w:val="2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5103"/>
      </w:tblGrid>
      <w:tr w:rsidR="00962C6E" w14:paraId="12DAFE90" w14:textId="77777777" w:rsidTr="1FC785E6">
        <w:trPr>
          <w:trHeight w:hRule="exact" w:val="418"/>
        </w:trPr>
        <w:tc>
          <w:tcPr>
            <w:tcW w:w="29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0C0C0"/>
          </w:tcPr>
          <w:p w14:paraId="650221FF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FROM:</w:t>
            </w: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DF1951" w14:textId="77777777" w:rsidR="00962C6E" w:rsidRPr="007815F4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0"/>
                <w:szCs w:val="20"/>
              </w:rPr>
            </w:pPr>
            <w:r w:rsidRPr="007815F4">
              <w:rPr>
                <w:rFonts w:ascii="Calibri"/>
                <w:spacing w:val="-1"/>
                <w:sz w:val="20"/>
                <w:szCs w:val="20"/>
              </w:rPr>
              <w:t>DANISH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z w:val="20"/>
                <w:szCs w:val="20"/>
              </w:rPr>
              <w:t>REFUGEE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pacing w:val="-1"/>
                <w:sz w:val="20"/>
                <w:szCs w:val="20"/>
              </w:rPr>
              <w:t>COUNCIL</w:t>
            </w:r>
          </w:p>
        </w:tc>
      </w:tr>
      <w:tr w:rsidR="00962C6E" w14:paraId="355F51C0" w14:textId="77777777" w:rsidTr="1FC785E6">
        <w:trPr>
          <w:trHeight w:hRule="exact" w:val="418"/>
        </w:trPr>
        <w:tc>
          <w:tcPr>
            <w:tcW w:w="29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0C0C0"/>
          </w:tcPr>
          <w:p w14:paraId="76648E62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1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No:</w:t>
            </w: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B74F06" w14:textId="1C66E9B8" w:rsidR="00962C6E" w:rsidRPr="00194325" w:rsidRDefault="00DE5289" w:rsidP="006D57F5">
            <w:pPr>
              <w:rPr>
                <w:b/>
                <w:color w:val="FF0000"/>
              </w:rPr>
            </w:pPr>
            <w:r>
              <w:t>ITB-</w:t>
            </w:r>
            <w:r w:rsidRPr="00DE5289">
              <w:t>GEO-003801</w:t>
            </w:r>
            <w:r w:rsidR="00633142">
              <w:rPr>
                <w:rFonts w:ascii="Sylfaen" w:hAnsi="Sylfaen"/>
                <w:lang w:val="ka-GE"/>
              </w:rPr>
              <w:t xml:space="preserve"> </w:t>
            </w:r>
          </w:p>
        </w:tc>
      </w:tr>
      <w:tr w:rsidR="00962C6E" w14:paraId="43AA48AB" w14:textId="77777777" w:rsidTr="1FC785E6">
        <w:trPr>
          <w:trHeight w:hRule="exact" w:val="588"/>
        </w:trPr>
        <w:tc>
          <w:tcPr>
            <w:tcW w:w="29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0C0C0"/>
          </w:tcPr>
          <w:p w14:paraId="6712021C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/>
                <w:spacing w:val="-1"/>
                <w:sz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itle:</w:t>
            </w:r>
          </w:p>
          <w:p w14:paraId="302B212D" w14:textId="77777777" w:rsidR="00600E71" w:rsidRDefault="00600E71" w:rsidP="006D57F5">
            <w:pPr>
              <w:pStyle w:val="TableParagraph"/>
              <w:spacing w:before="35"/>
              <w:ind w:left="23"/>
              <w:rPr>
                <w:rFonts w:ascii="Calibri"/>
                <w:spacing w:val="-1"/>
                <w:sz w:val="24"/>
              </w:rPr>
            </w:pPr>
          </w:p>
          <w:p w14:paraId="1E6A0D3D" w14:textId="77777777" w:rsidR="00600E71" w:rsidRDefault="00600E71" w:rsidP="006D57F5">
            <w:pPr>
              <w:pStyle w:val="TableParagraph"/>
              <w:spacing w:before="35"/>
              <w:ind w:left="23"/>
              <w:rPr>
                <w:rFonts w:ascii="Calibri"/>
                <w:spacing w:val="-1"/>
                <w:sz w:val="24"/>
              </w:rPr>
            </w:pPr>
          </w:p>
          <w:p w14:paraId="24D011E9" w14:textId="01A47D5D" w:rsidR="00600E71" w:rsidRDefault="00600E71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4BE558" w14:textId="08F08E6C" w:rsidR="00962C6E" w:rsidRPr="007815F4" w:rsidRDefault="00633142" w:rsidP="006D57F5">
            <w:pPr>
              <w:rPr>
                <w:color w:val="FF0000"/>
                <w:sz w:val="20"/>
                <w:szCs w:val="20"/>
              </w:rPr>
            </w:pPr>
            <w:r>
              <w:t>Construction of 16 individual houses for IDP families in Mtskheta-</w:t>
            </w:r>
            <w:proofErr w:type="spellStart"/>
            <w:r>
              <w:t>Mtianeti</w:t>
            </w:r>
            <w:proofErr w:type="spellEnd"/>
            <w:r>
              <w:t xml:space="preserve">, </w:t>
            </w:r>
            <w:proofErr w:type="spellStart"/>
            <w:r>
              <w:t>Shida</w:t>
            </w:r>
            <w:proofErr w:type="spellEnd"/>
            <w:r>
              <w:t xml:space="preserve"> </w:t>
            </w:r>
            <w:proofErr w:type="spellStart"/>
            <w:r>
              <w:t>Kartli</w:t>
            </w:r>
            <w:proofErr w:type="spellEnd"/>
            <w:r>
              <w:t xml:space="preserve"> and Kvemo </w:t>
            </w:r>
            <w:proofErr w:type="spellStart"/>
            <w:r>
              <w:t>Kartli</w:t>
            </w:r>
            <w:proofErr w:type="spellEnd"/>
            <w:r>
              <w:t xml:space="preserve"> Regions</w:t>
            </w:r>
          </w:p>
        </w:tc>
      </w:tr>
      <w:tr w:rsidR="00962C6E" w14:paraId="35350F4E" w14:textId="77777777" w:rsidTr="1FC785E6">
        <w:trPr>
          <w:trHeight w:hRule="exact" w:val="418"/>
        </w:trPr>
        <w:tc>
          <w:tcPr>
            <w:tcW w:w="29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0C0C0"/>
          </w:tcPr>
          <w:p w14:paraId="76B2B0F1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Issuing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3B122D" w14:textId="0ACC8652" w:rsidR="00962C6E" w:rsidRPr="00633142" w:rsidRDefault="1FC785E6" w:rsidP="006D57F5">
            <w:pPr>
              <w:rPr>
                <w:sz w:val="20"/>
                <w:szCs w:val="20"/>
                <w:highlight w:val="yellow"/>
              </w:rPr>
            </w:pPr>
            <w:r w:rsidRPr="1FC785E6">
              <w:rPr>
                <w:sz w:val="20"/>
                <w:szCs w:val="20"/>
                <w:highlight w:val="yellow"/>
              </w:rPr>
              <w:t>24.02.2022</w:t>
            </w:r>
          </w:p>
        </w:tc>
      </w:tr>
      <w:tr w:rsidR="00962C6E" w14:paraId="115D7372" w14:textId="77777777" w:rsidTr="1FC785E6">
        <w:trPr>
          <w:trHeight w:hRule="exact" w:val="418"/>
        </w:trPr>
        <w:tc>
          <w:tcPr>
            <w:tcW w:w="29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0C0C0"/>
          </w:tcPr>
          <w:p w14:paraId="4F98FDB3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losing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49981D" w14:textId="73D88287" w:rsidR="00962C6E" w:rsidRPr="00633142" w:rsidRDefault="00160295" w:rsidP="006D57F5">
            <w:pPr>
              <w:rPr>
                <w:sz w:val="20"/>
                <w:szCs w:val="20"/>
                <w:highlight w:val="yellow"/>
              </w:rPr>
            </w:pPr>
            <w:r w:rsidRPr="1FC785E6">
              <w:rPr>
                <w:sz w:val="20"/>
                <w:szCs w:val="20"/>
                <w:highlight w:val="yellow"/>
              </w:rPr>
              <w:t>18</w:t>
            </w:r>
            <w:r w:rsidR="00105AF2" w:rsidRPr="1FC785E6">
              <w:rPr>
                <w:sz w:val="20"/>
                <w:szCs w:val="20"/>
                <w:highlight w:val="yellow"/>
              </w:rPr>
              <w:t>.0</w:t>
            </w:r>
            <w:r w:rsidR="00633142" w:rsidRPr="1FC785E6">
              <w:rPr>
                <w:sz w:val="20"/>
                <w:szCs w:val="20"/>
                <w:highlight w:val="yellow"/>
              </w:rPr>
              <w:t>3</w:t>
            </w:r>
            <w:r w:rsidR="00105AF2" w:rsidRPr="1FC785E6">
              <w:rPr>
                <w:sz w:val="20"/>
                <w:szCs w:val="20"/>
                <w:highlight w:val="yellow"/>
              </w:rPr>
              <w:t>.2022</w:t>
            </w:r>
          </w:p>
        </w:tc>
      </w:tr>
    </w:tbl>
    <w:p w14:paraId="492286E6" w14:textId="2084E88F" w:rsidR="00962C6E" w:rsidRDefault="006D57F5">
      <w:pPr>
        <w:spacing w:before="4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  <w:sz w:val="8"/>
          <w:szCs w:val="8"/>
        </w:rPr>
        <w:br w:type="textWrapping" w:clear="all"/>
      </w:r>
    </w:p>
    <w:p w14:paraId="4C9DFF05" w14:textId="3DCD3485" w:rsidR="00962C6E" w:rsidRDefault="00BC7D4B">
      <w:pPr>
        <w:pStyle w:val="BodyText"/>
        <w:tabs>
          <w:tab w:val="left" w:pos="3050"/>
        </w:tabs>
      </w:pPr>
      <w:r>
        <w:rPr>
          <w:spacing w:val="-1"/>
          <w:position w:val="1"/>
        </w:rPr>
        <w:t>Danish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Refugee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Council</w:t>
      </w:r>
      <w:r w:rsidR="004D0FF3">
        <w:rPr>
          <w:spacing w:val="-1"/>
          <w:position w:val="1"/>
        </w:rPr>
        <w:t xml:space="preserve"> in Georgia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t>referenc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tender</w:t>
      </w:r>
      <w:r>
        <w:rPr>
          <w:spacing w:val="-3"/>
        </w:rPr>
        <w:t xml:space="preserve"> </w:t>
      </w:r>
      <w:r>
        <w:rPr>
          <w:spacing w:val="-1"/>
        </w:rPr>
        <w:t>period</w:t>
      </w:r>
      <w:r>
        <w:rPr>
          <w:spacing w:val="-3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rPr>
          <w:spacing w:val="-1"/>
        </w:rPr>
        <w:t>questions</w:t>
      </w:r>
    </w:p>
    <w:p w14:paraId="644D3802" w14:textId="77777777" w:rsidR="00962C6E" w:rsidRDefault="00962C6E">
      <w:pPr>
        <w:spacing w:before="6"/>
        <w:rPr>
          <w:rFonts w:ascii="Calibri" w:eastAsia="Calibri" w:hAnsi="Calibri" w:cs="Calibri"/>
          <w:sz w:val="6"/>
          <w:szCs w:val="6"/>
        </w:rPr>
      </w:pPr>
    </w:p>
    <w:p w14:paraId="016A92BA" w14:textId="47AEA434" w:rsidR="00962C6E" w:rsidRDefault="006F7B06">
      <w:pPr>
        <w:spacing w:line="20" w:lineRule="atLeast"/>
        <w:ind w:left="23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078EDB0" wp14:editId="1AC9B843">
                <wp:extent cx="408305" cy="6350"/>
                <wp:effectExtent l="9525" t="9525" r="10795" b="3175"/>
                <wp:docPr id="4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8305" cy="6350"/>
                          <a:chOff x="0" y="0"/>
                          <a:chExt cx="643" cy="10"/>
                        </a:xfrm>
                      </wpg:grpSpPr>
                      <wpg:grpSp>
                        <wpg:cNvPr id="5" name="Group 7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33" cy="2"/>
                            <a:chOff x="5" y="5"/>
                            <a:chExt cx="633" cy="2"/>
                          </a:xfrm>
                        </wpg:grpSpPr>
                        <wps:wsp>
                          <wps:cNvPr id="6" name="Freeform 7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3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33"/>
                                <a:gd name="T2" fmla="+- 0 638 5"/>
                                <a:gd name="T3" fmla="*/ T2 w 6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33">
                                  <a:moveTo>
                                    <a:pt x="0" y="0"/>
                                  </a:moveTo>
                                  <a:lnTo>
                                    <a:pt x="633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14="http://schemas.microsoft.com/office/drawing/2010/main" xmlns:a="http://schemas.openxmlformats.org/drawingml/2006/main">
            <w:pict>
              <v:group id="Group 69" style="width:32.15pt;height:.5pt;mso-position-horizontal-relative:char;mso-position-vertical-relative:line" coordsize="643,10" o:spid="_x0000_s1026" w14:anchorId="78302E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">
                <v:group id="Group 70" style="position:absolute;left:5;top:5;width:633;height:2" coordsize="633,2" coordorigin="5,5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1" style="position:absolute;left:5;top:5;width:633;height:2;visibility:visible;mso-wrap-style:square;v-text-anchor:top" coordsize="633,2" o:spid="_x0000_s1028" filled="f" strokeweight=".5pt" path="m,l633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">
                    <v:path arrowok="t" o:connecttype="custom" o:connectlocs="0,0;633,0" o:connectangles="0,0"/>
                  </v:shape>
                </v:group>
                <w10:anchorlock/>
              </v:group>
            </w:pict>
          </mc:Fallback>
        </mc:AlternateContent>
      </w:r>
    </w:p>
    <w:p w14:paraId="708B8F8E" w14:textId="53D21D3F" w:rsidR="00962C6E" w:rsidRDefault="00BC7D4B">
      <w:pPr>
        <w:pStyle w:val="BodyText"/>
        <w:spacing w:before="131"/>
      </w:pP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Tender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hereby provides</w:t>
      </w:r>
      <w:r>
        <w:rPr>
          <w:spacing w:val="-2"/>
        </w:rPr>
        <w:t xml:space="preserve"> </w:t>
      </w:r>
      <w:r>
        <w:t>responsive</w:t>
      </w:r>
      <w:r>
        <w:rPr>
          <w:spacing w:val="-4"/>
        </w:rPr>
        <w:t xml:space="preserve"> </w:t>
      </w:r>
      <w:r>
        <w:t>answers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r w:rsidR="00BF7640">
        <w:rPr>
          <w:rFonts w:cs="Calibri"/>
        </w:rPr>
        <w:t>endeavo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relevant</w:t>
      </w:r>
      <w:r>
        <w:rPr>
          <w:spacing w:val="-4"/>
        </w:rPr>
        <w:t xml:space="preserve"> </w:t>
      </w:r>
      <w:r>
        <w:rPr>
          <w:spacing w:val="-1"/>
        </w:rPr>
        <w:t>Vendors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rPr>
          <w:spacing w:val="-1"/>
        </w:rPr>
        <w:t>Suppliers.</w:t>
      </w:r>
    </w:p>
    <w:p w14:paraId="350F3E50" w14:textId="5270A40F" w:rsidR="00962C6E" w:rsidRDefault="00962C6E">
      <w:pPr>
        <w:rPr>
          <w:rFonts w:ascii="Calibri" w:eastAsia="Calibri" w:hAnsi="Calibri" w:cs="Calibri"/>
          <w:sz w:val="16"/>
          <w:szCs w:val="16"/>
        </w:rPr>
      </w:pPr>
    </w:p>
    <w:p w14:paraId="1440D738" w14:textId="2D4E2AF8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AD33BD2" w14:textId="04AAA4F6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187114A" w14:textId="55AF05E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"/>
        <w:gridCol w:w="2077"/>
        <w:gridCol w:w="4177"/>
        <w:gridCol w:w="4638"/>
      </w:tblGrid>
      <w:tr w:rsidR="00DE27C1" w14:paraId="507703C2" w14:textId="77777777" w:rsidTr="00DE27C1">
        <w:trPr>
          <w:trHeight w:val="541"/>
        </w:trPr>
        <w:tc>
          <w:tcPr>
            <w:tcW w:w="514" w:type="dxa"/>
            <w:shd w:val="clear" w:color="auto" w:fill="808080" w:themeFill="background1" w:themeFillShade="80"/>
          </w:tcPr>
          <w:p w14:paraId="7D5EEEA4" w14:textId="3CD75552" w:rsidR="00DE27C1" w:rsidRPr="00DE27C1" w:rsidRDefault="00DE27C1" w:rsidP="00DE27C1">
            <w:pPr>
              <w:tabs>
                <w:tab w:val="left" w:pos="4392"/>
              </w:tabs>
              <w:rPr>
                <w:rFonts w:ascii="Calibri" w:eastAsia="Calibri" w:hAnsi="Calibri" w:cs="Calibri"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sz w:val="16"/>
                <w:szCs w:val="16"/>
                <w:highlight w:val="darkGray"/>
              </w:rPr>
              <w:t>#</w:t>
            </w:r>
          </w:p>
        </w:tc>
        <w:tc>
          <w:tcPr>
            <w:tcW w:w="10892" w:type="dxa"/>
            <w:gridSpan w:val="3"/>
            <w:shd w:val="clear" w:color="auto" w:fill="808080" w:themeFill="background1" w:themeFillShade="80"/>
          </w:tcPr>
          <w:p w14:paraId="099FBF35" w14:textId="11424424" w:rsidR="00DE27C1" w:rsidRPr="00DE27C1" w:rsidRDefault="00DE27C1" w:rsidP="00DE27C1">
            <w:pPr>
              <w:tabs>
                <w:tab w:val="left" w:pos="4392"/>
              </w:tabs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b/>
                <w:bCs/>
                <w:sz w:val="24"/>
                <w:szCs w:val="24"/>
                <w:highlight w:val="darkGray"/>
              </w:rPr>
              <w:t>Enquiries to the tender</w:t>
            </w:r>
          </w:p>
        </w:tc>
      </w:tr>
      <w:tr w:rsidR="00DE27C1" w14:paraId="5AF3B6A6" w14:textId="77777777" w:rsidTr="00DE27C1">
        <w:trPr>
          <w:trHeight w:val="432"/>
        </w:trPr>
        <w:tc>
          <w:tcPr>
            <w:tcW w:w="514" w:type="dxa"/>
            <w:shd w:val="clear" w:color="auto" w:fill="BFBFBF" w:themeFill="background1" w:themeFillShade="BF"/>
          </w:tcPr>
          <w:p w14:paraId="21248360" w14:textId="77777777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077" w:type="dxa"/>
            <w:shd w:val="clear" w:color="auto" w:fill="BFBFBF" w:themeFill="background1" w:themeFillShade="BF"/>
          </w:tcPr>
          <w:p w14:paraId="0DC41C0F" w14:textId="3DF5FE2B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Date</w:t>
            </w:r>
          </w:p>
        </w:tc>
        <w:tc>
          <w:tcPr>
            <w:tcW w:w="4177" w:type="dxa"/>
            <w:shd w:val="clear" w:color="auto" w:fill="BFBFBF" w:themeFill="background1" w:themeFillShade="BF"/>
          </w:tcPr>
          <w:p w14:paraId="3775296A" w14:textId="33A5D368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Question</w:t>
            </w:r>
          </w:p>
        </w:tc>
        <w:tc>
          <w:tcPr>
            <w:tcW w:w="4638" w:type="dxa"/>
            <w:shd w:val="clear" w:color="auto" w:fill="BFBFBF" w:themeFill="background1" w:themeFillShade="BF"/>
          </w:tcPr>
          <w:p w14:paraId="24C2A9AA" w14:textId="6547A850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Answer</w:t>
            </w:r>
          </w:p>
        </w:tc>
      </w:tr>
      <w:tr w:rsidR="00DE27C1" w14:paraId="7BDDB303" w14:textId="77777777" w:rsidTr="00DE27C1">
        <w:trPr>
          <w:trHeight w:val="575"/>
        </w:trPr>
        <w:tc>
          <w:tcPr>
            <w:tcW w:w="514" w:type="dxa"/>
          </w:tcPr>
          <w:p w14:paraId="34431D14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52B2DA9E" w14:textId="10D0C5D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279B0D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0182395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56306811" w14:textId="77777777" w:rsidTr="00DE27C1">
        <w:trPr>
          <w:trHeight w:val="485"/>
        </w:trPr>
        <w:tc>
          <w:tcPr>
            <w:tcW w:w="514" w:type="dxa"/>
          </w:tcPr>
          <w:p w14:paraId="015760A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03296B16" w14:textId="0DBF5CCA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66FDE6B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588A50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984193D" w14:textId="77777777" w:rsidTr="00DE27C1">
        <w:trPr>
          <w:trHeight w:val="557"/>
        </w:trPr>
        <w:tc>
          <w:tcPr>
            <w:tcW w:w="514" w:type="dxa"/>
          </w:tcPr>
          <w:p w14:paraId="55A5FFB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1A15428C" w14:textId="102424D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CA6BDB1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63C7F80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3A744AB" w14:textId="77777777" w:rsidTr="00DE27C1">
        <w:trPr>
          <w:trHeight w:val="539"/>
        </w:trPr>
        <w:tc>
          <w:tcPr>
            <w:tcW w:w="514" w:type="dxa"/>
          </w:tcPr>
          <w:p w14:paraId="1A4C49C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2BC8FF12" w14:textId="5C50940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58EE1B1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419170F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26A1976E" w14:textId="77777777" w:rsidTr="00DE27C1">
        <w:trPr>
          <w:trHeight w:val="539"/>
        </w:trPr>
        <w:tc>
          <w:tcPr>
            <w:tcW w:w="514" w:type="dxa"/>
          </w:tcPr>
          <w:p w14:paraId="35E9AD8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60B2568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4AE4E0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1DF3A22F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4E51172C" w14:textId="77777777" w:rsidTr="00DE27C1">
        <w:trPr>
          <w:trHeight w:val="548"/>
        </w:trPr>
        <w:tc>
          <w:tcPr>
            <w:tcW w:w="514" w:type="dxa"/>
          </w:tcPr>
          <w:p w14:paraId="71B4CD4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40345B5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3A0C8C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A4398F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</w:tbl>
    <w:p w14:paraId="3681FD01" w14:textId="14180627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6480B7BB" w14:textId="39157A6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08053908" w14:textId="4B698E32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4D64E84" w14:textId="4D5AFDCD" w:rsidR="00962C6E" w:rsidRDefault="00962C6E" w:rsidP="00DE27C1">
      <w:pPr>
        <w:spacing w:line="200" w:lineRule="atLeast"/>
        <w:rPr>
          <w:rFonts w:ascii="Calibri" w:eastAsia="Calibri" w:hAnsi="Calibri" w:cs="Calibri"/>
          <w:sz w:val="20"/>
          <w:szCs w:val="20"/>
        </w:rPr>
      </w:pPr>
    </w:p>
    <w:p w14:paraId="4C8EF46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23439E3D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41A5D2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2759171" w14:textId="77777777" w:rsidR="00962C6E" w:rsidRDefault="00962C6E">
      <w:pPr>
        <w:spacing w:before="7"/>
        <w:rPr>
          <w:rFonts w:ascii="Calibri" w:eastAsia="Calibri" w:hAnsi="Calibri" w:cs="Calibri"/>
          <w:sz w:val="16"/>
          <w:szCs w:val="16"/>
        </w:rPr>
      </w:pPr>
    </w:p>
    <w:p w14:paraId="63596CE6" w14:textId="77777777" w:rsidR="00962C6E" w:rsidRDefault="00BC7D4B">
      <w:pPr>
        <w:spacing w:before="51" w:line="294" w:lineRule="auto"/>
        <w:ind w:left="148" w:right="9962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pacing w:val="-1"/>
          <w:sz w:val="24"/>
        </w:rPr>
        <w:t>On behal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DRC</w:t>
      </w:r>
      <w:r>
        <w:rPr>
          <w:rFonts w:ascii="Calibri"/>
          <w:spacing w:val="23"/>
          <w:sz w:val="24"/>
        </w:rPr>
        <w:t xml:space="preserve"> </w:t>
      </w:r>
      <w:r>
        <w:rPr>
          <w:rFonts w:ascii="Calibri"/>
          <w:spacing w:val="-1"/>
          <w:sz w:val="24"/>
        </w:rPr>
        <w:t>Yours</w:t>
      </w:r>
      <w:r>
        <w:rPr>
          <w:rFonts w:ascii="Calibri"/>
          <w:spacing w:val="-10"/>
          <w:sz w:val="24"/>
        </w:rPr>
        <w:t xml:space="preserve"> </w:t>
      </w:r>
      <w:r>
        <w:rPr>
          <w:rFonts w:ascii="Calibri"/>
          <w:spacing w:val="-1"/>
          <w:sz w:val="24"/>
        </w:rPr>
        <w:t>sincerely,</w:t>
      </w:r>
    </w:p>
    <w:p w14:paraId="78B38D0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35CE03" w14:textId="77777777" w:rsidR="00962C6E" w:rsidRDefault="00962C6E">
      <w:pPr>
        <w:spacing w:before="5"/>
        <w:rPr>
          <w:rFonts w:ascii="Calibri" w:eastAsia="Calibri" w:hAnsi="Calibri" w:cs="Calibri"/>
          <w:sz w:val="18"/>
          <w:szCs w:val="18"/>
        </w:rPr>
      </w:pPr>
    </w:p>
    <w:p w14:paraId="7A2D10CB" w14:textId="4868DF8D" w:rsidR="00962C6E" w:rsidRDefault="006F7B06">
      <w:pPr>
        <w:spacing w:line="20" w:lineRule="atLeast"/>
        <w:ind w:left="181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20CDD93" wp14:editId="72F1FC4C">
                <wp:extent cx="1760855" cy="6350"/>
                <wp:effectExtent l="10160" t="8890" r="10160" b="3810"/>
                <wp:docPr id="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0855" cy="6350"/>
                          <a:chOff x="0" y="0"/>
                          <a:chExt cx="2773" cy="10"/>
                        </a:xfrm>
                      </wpg:grpSpPr>
                      <wpg:grpSp>
                        <wpg:cNvPr id="2" name="Group 1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763" cy="2"/>
                            <a:chOff x="5" y="5"/>
                            <a:chExt cx="2763" cy="2"/>
                          </a:xfrm>
                        </wpg:grpSpPr>
                        <wps:wsp>
                          <wps:cNvPr id="3" name="Freeform 1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76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2763"/>
                                <a:gd name="T2" fmla="+- 0 2767 5"/>
                                <a:gd name="T3" fmla="*/ T2 w 27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63">
                                  <a:moveTo>
                                    <a:pt x="0" y="0"/>
                                  </a:moveTo>
                                  <a:lnTo>
                                    <a:pt x="2762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14="http://schemas.microsoft.com/office/drawing/2010/main" xmlns:a="http://schemas.openxmlformats.org/drawingml/2006/main">
            <w:pict>
              <v:group id="Group 9" style="width:138.65pt;height:.5pt;mso-position-horizontal-relative:char;mso-position-vertical-relative:line" coordsize="2773,10" o:spid="_x0000_s1026" w14:anchorId="748DDA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">
                <v:group id="Group 10" style="position:absolute;left:5;top:5;width:2763;height:2" coordsize="2763,2" coordorigin="5,5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1" style="position:absolute;left:5;top:5;width:2763;height:2;visibility:visible;mso-wrap-style:square;v-text-anchor:top" coordsize="2763,2" o:spid="_x0000_s1028" filled="f" strokeweight=".5pt" path="m,l2762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">
                    <v:path arrowok="t" o:connecttype="custom" o:connectlocs="0,0;2762,0" o:connectangles="0,0"/>
                  </v:shape>
                </v:group>
                <w10:anchorlock/>
              </v:group>
            </w:pict>
          </mc:Fallback>
        </mc:AlternateContent>
      </w:r>
    </w:p>
    <w:p w14:paraId="2DEA356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0D109634" w14:textId="77777777" w:rsidR="00962C6E" w:rsidRDefault="00962C6E">
      <w:pPr>
        <w:spacing w:before="9"/>
        <w:rPr>
          <w:rFonts w:ascii="Calibri" w:eastAsia="Calibri" w:hAnsi="Calibri" w:cs="Calibri"/>
          <w:sz w:val="21"/>
          <w:szCs w:val="21"/>
        </w:rPr>
      </w:pPr>
    </w:p>
    <w:p w14:paraId="6DD867E9" w14:textId="24114554" w:rsidR="00962C6E" w:rsidRPr="00DE27C1" w:rsidRDefault="00962C6E" w:rsidP="00DE27C1">
      <w:pPr>
        <w:spacing w:line="20" w:lineRule="atLeast"/>
        <w:rPr>
          <w:rFonts w:ascii="Calibri" w:eastAsia="Calibri" w:hAnsi="Calibri" w:cs="Calibri"/>
          <w:sz w:val="2"/>
          <w:szCs w:val="2"/>
        </w:rPr>
      </w:pPr>
    </w:p>
    <w:p w14:paraId="221744D7" w14:textId="77777777" w:rsidR="00962C6E" w:rsidRPr="00195722" w:rsidRDefault="00962C6E">
      <w:pPr>
        <w:rPr>
          <w:rFonts w:ascii="Calibri" w:eastAsia="Calibri" w:hAnsi="Calibri" w:cs="Calibri"/>
          <w:sz w:val="20"/>
          <w:szCs w:val="20"/>
          <w:lang w:val="ka-GE"/>
        </w:rPr>
      </w:pPr>
    </w:p>
    <w:p w14:paraId="71B8B4D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53C3219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3202CA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45D8511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53F28B" w14:textId="77777777" w:rsidR="00962C6E" w:rsidRDefault="00962C6E">
      <w:pPr>
        <w:spacing w:before="12"/>
        <w:rPr>
          <w:rFonts w:ascii="Calibri" w:eastAsia="Calibri" w:hAnsi="Calibri" w:cs="Calibri"/>
          <w:sz w:val="29"/>
          <w:szCs w:val="29"/>
        </w:rPr>
      </w:pPr>
    </w:p>
    <w:p w14:paraId="7E8C7D82" w14:textId="77777777" w:rsidR="00962C6E" w:rsidRDefault="00BC7D4B">
      <w:pPr>
        <w:spacing w:before="67" w:line="159" w:lineRule="exact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color w:val="C0C0C0"/>
          <w:spacing w:val="-1"/>
          <w:sz w:val="16"/>
        </w:rPr>
        <w:t>CT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PROCUREMENT</w:t>
      </w:r>
      <w:r>
        <w:rPr>
          <w:rFonts w:ascii="Calibri"/>
          <w:color w:val="C0C0C0"/>
          <w:spacing w:val="-4"/>
          <w:sz w:val="16"/>
        </w:rPr>
        <w:t xml:space="preserve"> </w:t>
      </w:r>
      <w:r>
        <w:rPr>
          <w:rFonts w:ascii="Calibri"/>
          <w:color w:val="C0C0C0"/>
          <w:sz w:val="16"/>
        </w:rPr>
        <w:t>10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-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TENDER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Q&amp;A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DOCUMENT</w:t>
      </w:r>
    </w:p>
    <w:p w14:paraId="6EB7F237" w14:textId="77777777" w:rsidR="00962C6E" w:rsidRDefault="00962C6E">
      <w:pPr>
        <w:spacing w:line="159" w:lineRule="exact"/>
        <w:rPr>
          <w:rFonts w:ascii="Calibri" w:eastAsia="Calibri" w:hAnsi="Calibri" w:cs="Calibri"/>
          <w:sz w:val="16"/>
          <w:szCs w:val="16"/>
        </w:rPr>
        <w:sectPr w:rsidR="00962C6E">
          <w:type w:val="continuous"/>
          <w:pgSz w:w="12240" w:h="15840"/>
          <w:pgMar w:top="0" w:right="40" w:bottom="0" w:left="420" w:header="720" w:footer="720" w:gutter="0"/>
          <w:cols w:space="720"/>
        </w:sectPr>
      </w:pPr>
    </w:p>
    <w:p w14:paraId="21D409EA" w14:textId="2C7DAE13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spacing w:val="-1"/>
          <w:sz w:val="16"/>
        </w:rPr>
        <w:t>Date:</w:t>
      </w:r>
      <w:r>
        <w:rPr>
          <w:rFonts w:ascii="Calibri"/>
          <w:spacing w:val="-11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5E8D1911" w14:textId="77777777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pacing w:val="-1"/>
          <w:sz w:val="16"/>
        </w:rPr>
        <w:t>Valid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pacing w:val="-1"/>
          <w:sz w:val="16"/>
        </w:rPr>
        <w:t>from: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0CBDB6F2" w14:textId="3B4D2C4D" w:rsidR="008C6C2A" w:rsidRPr="00105AF2" w:rsidRDefault="00BC7D4B" w:rsidP="008C6C2A">
      <w:pPr>
        <w:rPr>
          <w:bCs/>
          <w:color w:val="FF0000"/>
          <w:sz w:val="18"/>
          <w:szCs w:val="18"/>
        </w:rPr>
      </w:pPr>
      <w:r>
        <w:br w:type="column"/>
      </w:r>
      <w:r>
        <w:rPr>
          <w:rFonts w:ascii="Calibri"/>
          <w:spacing w:val="-1"/>
          <w:sz w:val="20"/>
        </w:rPr>
        <w:t>Tender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z w:val="20"/>
        </w:rPr>
        <w:t>No:</w:t>
      </w:r>
      <w:r w:rsidR="00DE27C1">
        <w:rPr>
          <w:rFonts w:ascii="Calibri"/>
          <w:sz w:val="20"/>
        </w:rPr>
        <w:t xml:space="preserve"> </w:t>
      </w:r>
      <w:r w:rsidR="00DE5289" w:rsidRPr="00DE5289">
        <w:rPr>
          <w:bCs/>
          <w:sz w:val="18"/>
          <w:szCs w:val="18"/>
        </w:rPr>
        <w:t>ITB-GEO-003801</w:t>
      </w:r>
    </w:p>
    <w:p w14:paraId="660790D1" w14:textId="591C3DA2" w:rsidR="00962C6E" w:rsidRPr="00A269AA" w:rsidRDefault="00962C6E" w:rsidP="00A269AA">
      <w:pPr>
        <w:spacing w:line="204" w:lineRule="exact"/>
        <w:rPr>
          <w:rFonts w:ascii="Calibri" w:eastAsia="Calibri" w:hAnsi="Calibri" w:cs="Calibri"/>
          <w:sz w:val="16"/>
          <w:szCs w:val="16"/>
        </w:rPr>
      </w:pPr>
    </w:p>
    <w:p w14:paraId="4B4B947E" w14:textId="77777777" w:rsidR="00962C6E" w:rsidRDefault="00BC7D4B">
      <w:pPr>
        <w:spacing w:line="188" w:lineRule="exact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z w:val="16"/>
        </w:rPr>
        <w:t>Page</w:t>
      </w:r>
      <w:r>
        <w:rPr>
          <w:rFonts w:ascii="Calibri"/>
          <w:spacing w:val="-3"/>
          <w:sz w:val="16"/>
        </w:rPr>
        <w:t xml:space="preserve"> </w:t>
      </w:r>
      <w:r>
        <w:rPr>
          <w:rFonts w:ascii="Calibri"/>
          <w:sz w:val="16"/>
        </w:rPr>
        <w:t>1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pacing w:val="-1"/>
          <w:sz w:val="16"/>
        </w:rPr>
        <w:t xml:space="preserve">of </w:t>
      </w:r>
      <w:r>
        <w:rPr>
          <w:rFonts w:ascii="Calibri"/>
          <w:sz w:val="16"/>
        </w:rPr>
        <w:t>1</w:t>
      </w:r>
    </w:p>
    <w:sectPr w:rsidR="00962C6E" w:rsidSect="00D056AE">
      <w:type w:val="continuous"/>
      <w:pgSz w:w="12240" w:h="15840"/>
      <w:pgMar w:top="0" w:right="40" w:bottom="0" w:left="420" w:header="720" w:footer="720" w:gutter="0"/>
      <w:cols w:num="4" w:space="0" w:equalWidth="0">
        <w:col w:w="1283" w:space="157"/>
        <w:col w:w="1652" w:space="1796"/>
        <w:col w:w="1059" w:space="4749"/>
        <w:col w:w="10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zAzMjQytjQzsjRR0lEKTi0uzszPAymwrAUAI5cMvywAAAA="/>
  </w:docVars>
  <w:rsids>
    <w:rsidRoot w:val="00962C6E"/>
    <w:rsid w:val="00033C0C"/>
    <w:rsid w:val="000F40B9"/>
    <w:rsid w:val="00105AF2"/>
    <w:rsid w:val="00137CE2"/>
    <w:rsid w:val="0015425E"/>
    <w:rsid w:val="00160295"/>
    <w:rsid w:val="001827F7"/>
    <w:rsid w:val="00194325"/>
    <w:rsid w:val="00195722"/>
    <w:rsid w:val="00237E8D"/>
    <w:rsid w:val="002973D9"/>
    <w:rsid w:val="002B7D3F"/>
    <w:rsid w:val="002D4398"/>
    <w:rsid w:val="00301691"/>
    <w:rsid w:val="00363CBC"/>
    <w:rsid w:val="004624A2"/>
    <w:rsid w:val="004D0FF3"/>
    <w:rsid w:val="004E069F"/>
    <w:rsid w:val="004E1D9F"/>
    <w:rsid w:val="004F0C7F"/>
    <w:rsid w:val="004F6AA3"/>
    <w:rsid w:val="00600E71"/>
    <w:rsid w:val="00633142"/>
    <w:rsid w:val="006D57F5"/>
    <w:rsid w:val="006F7B06"/>
    <w:rsid w:val="00747C8E"/>
    <w:rsid w:val="007815F4"/>
    <w:rsid w:val="00791AF2"/>
    <w:rsid w:val="007C6674"/>
    <w:rsid w:val="007F158C"/>
    <w:rsid w:val="008040FD"/>
    <w:rsid w:val="008C6C2A"/>
    <w:rsid w:val="00962C6E"/>
    <w:rsid w:val="00975069"/>
    <w:rsid w:val="009F384F"/>
    <w:rsid w:val="00A02752"/>
    <w:rsid w:val="00A269AA"/>
    <w:rsid w:val="00AC6176"/>
    <w:rsid w:val="00AE1DC3"/>
    <w:rsid w:val="00B55C3C"/>
    <w:rsid w:val="00B70014"/>
    <w:rsid w:val="00B76594"/>
    <w:rsid w:val="00BB669E"/>
    <w:rsid w:val="00BC7D4B"/>
    <w:rsid w:val="00BF7640"/>
    <w:rsid w:val="00C142F7"/>
    <w:rsid w:val="00CD1C2A"/>
    <w:rsid w:val="00D056AE"/>
    <w:rsid w:val="00D3257E"/>
    <w:rsid w:val="00DE27C1"/>
    <w:rsid w:val="00DE5289"/>
    <w:rsid w:val="00EC2A35"/>
    <w:rsid w:val="00F27033"/>
    <w:rsid w:val="00F44B29"/>
    <w:rsid w:val="00F64146"/>
    <w:rsid w:val="00FD7A95"/>
    <w:rsid w:val="1FC78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60DA7"/>
  <w15:docId w15:val="{A34ECE15-0B6A-48DC-AC40-1E406588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5"/>
      <w:ind w:left="176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DE2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F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F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KHUMI xmlns="d38d64a5-53a9-4831-971b-384381126cd2" xsi:nil="true"/>
    <SharedWithUsers xmlns="8bd75df5-1b39-4b80-a5bf-44da4bc31b21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C3491F30F06A42B37049ECF4966206" ma:contentTypeVersion="18" ma:contentTypeDescription="Create a new document." ma:contentTypeScope="" ma:versionID="5866316fbe22b300d16047dc0378248b">
  <xsd:schema xmlns:xsd="http://www.w3.org/2001/XMLSchema" xmlns:xs="http://www.w3.org/2001/XMLSchema" xmlns:p="http://schemas.microsoft.com/office/2006/metadata/properties" xmlns:ns2="d38d64a5-53a9-4831-971b-384381126cd2" xmlns:ns3="8bd75df5-1b39-4b80-a5bf-44da4bc31b21" targetNamespace="http://schemas.microsoft.com/office/2006/metadata/properties" ma:root="true" ma:fieldsID="cab7617a1415ca61c57a139e483a181a" ns2:_="" ns3:_="">
    <xsd:import namespace="d38d64a5-53a9-4831-971b-384381126cd2"/>
    <xsd:import namespace="8bd75df5-1b39-4b80-a5bf-44da4bc31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SUKHUMI" minOccurs="0"/>
                <xsd:element ref="ns2:d108a5dc-1043-4e35-ba82-9eb70173f0faCountryOrRegion" minOccurs="0"/>
                <xsd:element ref="ns2:d108a5dc-1043-4e35-ba82-9eb70173f0faState" minOccurs="0"/>
                <xsd:element ref="ns2:d108a5dc-1043-4e35-ba82-9eb70173f0faCity" minOccurs="0"/>
                <xsd:element ref="ns2:d108a5dc-1043-4e35-ba82-9eb70173f0faPostalCode" minOccurs="0"/>
                <xsd:element ref="ns2:d108a5dc-1043-4e35-ba82-9eb70173f0faStreet" minOccurs="0"/>
                <xsd:element ref="ns2:d108a5dc-1043-4e35-ba82-9eb70173f0faGeoLoc" minOccurs="0"/>
                <xsd:element ref="ns2:d108a5dc-1043-4e35-ba82-9eb70173f0faDisp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d64a5-53a9-4831-971b-384381126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UKHUMI" ma:index="18" nillable="true" ma:displayName="SUKHUMI" ma:format="Dropdown" ma:internalName="SUKHUMI">
      <xsd:simpleType>
        <xsd:restriction base="dms:Unknown"/>
      </xsd:simpleType>
    </xsd:element>
    <xsd:element name="d108a5dc-1043-4e35-ba82-9eb70173f0faCountryOrRegion" ma:index="19" nillable="true" ma:displayName="SUKHUMI: Country/Region" ma:internalName="CountryOrRegion" ma:readOnly="true">
      <xsd:simpleType>
        <xsd:restriction base="dms:Text"/>
      </xsd:simpleType>
    </xsd:element>
    <xsd:element name="d108a5dc-1043-4e35-ba82-9eb70173f0faState" ma:index="20" nillable="true" ma:displayName="SUKHUMI: State" ma:internalName="State" ma:readOnly="true">
      <xsd:simpleType>
        <xsd:restriction base="dms:Text"/>
      </xsd:simpleType>
    </xsd:element>
    <xsd:element name="d108a5dc-1043-4e35-ba82-9eb70173f0faCity" ma:index="21" nillable="true" ma:displayName="SUKHUMI: City" ma:internalName="City" ma:readOnly="true">
      <xsd:simpleType>
        <xsd:restriction base="dms:Text"/>
      </xsd:simpleType>
    </xsd:element>
    <xsd:element name="d108a5dc-1043-4e35-ba82-9eb70173f0faPostalCode" ma:index="22" nillable="true" ma:displayName="SUKHUMI: Postal Code" ma:internalName="PostalCode" ma:readOnly="true">
      <xsd:simpleType>
        <xsd:restriction base="dms:Text"/>
      </xsd:simpleType>
    </xsd:element>
    <xsd:element name="d108a5dc-1043-4e35-ba82-9eb70173f0faStreet" ma:index="23" nillable="true" ma:displayName="SUKHUMI: Street" ma:internalName="Street" ma:readOnly="true">
      <xsd:simpleType>
        <xsd:restriction base="dms:Text"/>
      </xsd:simpleType>
    </xsd:element>
    <xsd:element name="d108a5dc-1043-4e35-ba82-9eb70173f0faGeoLoc" ma:index="24" nillable="true" ma:displayName="SUKHUMI: Coordinates" ma:internalName="GeoLoc" ma:readOnly="true">
      <xsd:simpleType>
        <xsd:restriction base="dms:Unknown"/>
      </xsd:simpleType>
    </xsd:element>
    <xsd:element name="d108a5dc-1043-4e35-ba82-9eb70173f0faDispName" ma:index="25" nillable="true" ma:displayName="SUKHUMI: Name" ma:internalName="DispNa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75df5-1b39-4b80-a5bf-44da4bc31b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C032D9-57E6-45EB-857A-0B1E833C861A}">
  <ds:schemaRefs>
    <ds:schemaRef ds:uri="http://schemas.microsoft.com/office/2006/metadata/properties"/>
    <ds:schemaRef ds:uri="http://schemas.microsoft.com/office/infopath/2007/PartnerControls"/>
    <ds:schemaRef ds:uri="d38d64a5-53a9-4831-971b-384381126cd2"/>
    <ds:schemaRef ds:uri="8bd75df5-1b39-4b80-a5bf-44da4bc31b21"/>
  </ds:schemaRefs>
</ds:datastoreItem>
</file>

<file path=customXml/itemProps2.xml><?xml version="1.0" encoding="utf-8"?>
<ds:datastoreItem xmlns:ds="http://schemas.openxmlformats.org/officeDocument/2006/customXml" ds:itemID="{4FA21822-D7E5-4FF2-B58C-0D9FD99414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2DAAA6-5C58-4B3C-9A19-3E4FBA4E69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8d64a5-53a9-4831-971b-384381126cd2"/>
    <ds:schemaRef ds:uri="8bd75df5-1b39-4b80-a5bf-44da4bc31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3</Characters>
  <Application>Microsoft Office Word</Application>
  <DocSecurity>0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Nato Agulashvili</cp:lastModifiedBy>
  <cp:revision>13</cp:revision>
  <dcterms:created xsi:type="dcterms:W3CDTF">2021-11-05T09:11:00Z</dcterms:created>
  <dcterms:modified xsi:type="dcterms:W3CDTF">2022-02-23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5T00:00:00Z</vt:filetime>
  </property>
  <property fmtid="{D5CDD505-2E9C-101B-9397-08002B2CF9AE}" pid="3" name="LastSaved">
    <vt:filetime>2019-10-31T00:00:00Z</vt:filetime>
  </property>
  <property fmtid="{D5CDD505-2E9C-101B-9397-08002B2CF9AE}" pid="4" name="ContentTypeId">
    <vt:lpwstr>0x0101009BC3491F30F06A42B37049ECF4966206</vt:lpwstr>
  </property>
  <property fmtid="{D5CDD505-2E9C-101B-9397-08002B2CF9AE}" pid="5" name="Order">
    <vt:r8>117300</vt:r8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</Properties>
</file>